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4C618" w14:textId="0BAE3411" w:rsidR="00231611" w:rsidRPr="00231611" w:rsidRDefault="00231611" w:rsidP="00231611">
      <w:pPr>
        <w:pStyle w:val="ListParagraph"/>
        <w:numPr>
          <w:ilvl w:val="0"/>
          <w:numId w:val="5"/>
        </w:numPr>
        <w:spacing w:after="0" w:line="240" w:lineRule="auto"/>
        <w:outlineLvl w:val="1"/>
        <w:rPr>
          <w:rFonts w:ascii="Times New Roman" w:eastAsia="Times New Roman" w:hAnsi="Times New Roman" w:cs="Times New Roman"/>
          <w:color w:val="000000"/>
          <w:sz w:val="24"/>
          <w:szCs w:val="36"/>
        </w:rPr>
        <w:sectPr w:rsidR="00231611" w:rsidRPr="00231611" w:rsidSect="00231611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208"/>
        <w:gridCol w:w="3357"/>
      </w:tblGrid>
      <w:tr w:rsidR="00F67D36" w14:paraId="263F4718" w14:textId="77777777" w:rsidTr="000424B2">
        <w:trPr>
          <w:trHeight w:val="5201"/>
        </w:trPr>
        <w:tc>
          <w:tcPr>
            <w:tcW w:w="3505" w:type="dxa"/>
          </w:tcPr>
          <w:p w14:paraId="726973E6" w14:textId="77777777" w:rsidR="00F67D36" w:rsidRPr="00982BA8" w:rsidRDefault="00F67D36" w:rsidP="00F67D36">
            <w:pPr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  <w:t>Level 1: </w:t>
            </w:r>
          </w:p>
          <w:p w14:paraId="52904619" w14:textId="77777777" w:rsidR="00F67D36" w:rsidRPr="00982BA8" w:rsidRDefault="00F67D36" w:rsidP="00F67D36">
            <w:pPr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  <w:t>Course Level Changes</w:t>
            </w:r>
          </w:p>
          <w:p w14:paraId="7B207659" w14:textId="77777777" w:rsidR="00F67D36" w:rsidRPr="00982BA8" w:rsidRDefault="00F67D36" w:rsidP="00F67D36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24"/>
              </w:rPr>
              <w:t>Modifying course descriptions or course titles</w:t>
            </w:r>
          </w:p>
          <w:p w14:paraId="27692327" w14:textId="77777777" w:rsidR="00F67D36" w:rsidRPr="00982BA8" w:rsidRDefault="00F67D36" w:rsidP="00F67D36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24"/>
              </w:rPr>
              <w:t>Offering experimental courses</w:t>
            </w:r>
          </w:p>
          <w:p w14:paraId="62A1DAAD" w14:textId="77777777" w:rsidR="00F67D36" w:rsidRPr="00982BA8" w:rsidRDefault="00F67D36" w:rsidP="00F67D36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24"/>
              </w:rPr>
              <w:t>Reactivating dormant courses</w:t>
            </w:r>
          </w:p>
          <w:p w14:paraId="764F051F" w14:textId="77777777" w:rsidR="00F67D36" w:rsidRPr="00982BA8" w:rsidRDefault="00F67D36" w:rsidP="00F67D36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24"/>
              </w:rPr>
              <w:t>Adding or modifying prerequisites for existing courses</w:t>
            </w:r>
          </w:p>
          <w:p w14:paraId="50847424" w14:textId="77777777" w:rsidR="00F67D36" w:rsidRPr="00982BA8" w:rsidRDefault="00F67D36" w:rsidP="00F67D36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24"/>
              </w:rPr>
              <w:t>Course renumbering</w:t>
            </w:r>
          </w:p>
          <w:p w14:paraId="046868EA" w14:textId="77777777" w:rsidR="00F67D36" w:rsidRPr="00982BA8" w:rsidRDefault="00F67D36" w:rsidP="00F67D36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24"/>
              </w:rPr>
              <w:t xml:space="preserve">Adding/deleting courses in a curriculum to be reflected on People Soft Audit lists with before and after </w:t>
            </w:r>
          </w:p>
          <w:p w14:paraId="3BF49851" w14:textId="77777777" w:rsidR="00F67D36" w:rsidRPr="000424B2" w:rsidRDefault="00F67D36" w:rsidP="00C744C4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36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24"/>
              </w:rPr>
              <w:t>Changes required by accrediting bodies</w:t>
            </w:r>
          </w:p>
          <w:p w14:paraId="39564B57" w14:textId="1EC5CB26" w:rsidR="000424B2" w:rsidRPr="000424B2" w:rsidRDefault="000424B2" w:rsidP="00C744C4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36"/>
              </w:rPr>
            </w:pPr>
            <w:r w:rsidRPr="000424B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36"/>
              </w:rPr>
              <w:t xml:space="preserve">Course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36"/>
              </w:rPr>
              <w:t>delivery modality (Online/Hybrid)</w:t>
            </w:r>
          </w:p>
        </w:tc>
        <w:tc>
          <w:tcPr>
            <w:tcW w:w="3208" w:type="dxa"/>
          </w:tcPr>
          <w:p w14:paraId="0045BC36" w14:textId="77777777" w:rsidR="00F67D36" w:rsidRPr="00982BA8" w:rsidRDefault="00F67D36" w:rsidP="00F67D36">
            <w:pPr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  <w:t>Level 2: </w:t>
            </w:r>
          </w:p>
          <w:p w14:paraId="0E521C44" w14:textId="77777777" w:rsidR="00F67D36" w:rsidRPr="00982BA8" w:rsidRDefault="00F67D36" w:rsidP="00F67D36">
            <w:pPr>
              <w:outlineLvl w:val="1"/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b/>
                <w:bCs/>
                <w:color w:val="000000"/>
                <w:szCs w:val="32"/>
              </w:rPr>
              <w:t>Program and Degree Level Changes</w:t>
            </w:r>
          </w:p>
          <w:p w14:paraId="65BACA35" w14:textId="77777777" w:rsidR="00E227A7" w:rsidRDefault="00F67D36" w:rsidP="00E227A7">
            <w:pPr>
              <w:pStyle w:val="ListParagraph"/>
              <w:numPr>
                <w:ilvl w:val="0"/>
                <w:numId w:val="5"/>
              </w:numPr>
              <w:outlineLvl w:val="1"/>
              <w:rPr>
                <w:rFonts w:ascii="Times New Roman" w:eastAsia="Times New Roman" w:hAnsi="Times New Roman" w:cs="Times New Roman"/>
                <w:color w:val="000000"/>
                <w:sz w:val="24"/>
                <w:szCs w:val="36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32"/>
              </w:rPr>
              <w:t xml:space="preserve">Changing course credit hours if the change impacts another </w:t>
            </w:r>
            <w:r w:rsidRPr="00476638">
              <w:rPr>
                <w:rFonts w:ascii="Times New Roman" w:eastAsia="Times New Roman" w:hAnsi="Times New Roman" w:cs="Times New Roman"/>
                <w:color w:val="000000"/>
                <w:sz w:val="24"/>
                <w:szCs w:val="36"/>
              </w:rPr>
              <w:t>program</w:t>
            </w:r>
          </w:p>
          <w:p w14:paraId="3E951183" w14:textId="6474890E" w:rsidR="00F67D36" w:rsidRPr="00E227A7" w:rsidRDefault="00F67D36" w:rsidP="00E227A7">
            <w:pPr>
              <w:pStyle w:val="ListParagraph"/>
              <w:numPr>
                <w:ilvl w:val="0"/>
                <w:numId w:val="5"/>
              </w:numPr>
              <w:outlineLvl w:val="1"/>
              <w:rPr>
                <w:rFonts w:ascii="Times New Roman" w:eastAsia="Times New Roman" w:hAnsi="Times New Roman" w:cs="Times New Roman"/>
                <w:color w:val="000000"/>
                <w:sz w:val="24"/>
                <w:szCs w:val="36"/>
              </w:rPr>
            </w:pPr>
            <w:r w:rsidRPr="00E227A7">
              <w:rPr>
                <w:rFonts w:ascii="Times New Roman" w:eastAsia="Times New Roman" w:hAnsi="Times New Roman" w:cs="Times New Roman"/>
                <w:color w:val="000000"/>
                <w:sz w:val="24"/>
                <w:szCs w:val="36"/>
              </w:rPr>
              <w:t>Establishment of a minor</w:t>
            </w:r>
          </w:p>
        </w:tc>
        <w:tc>
          <w:tcPr>
            <w:tcW w:w="3357" w:type="dxa"/>
          </w:tcPr>
          <w:p w14:paraId="6BC5BCAC" w14:textId="77777777" w:rsidR="00F67D36" w:rsidRPr="00E227A7" w:rsidRDefault="00F67D36" w:rsidP="00F67D3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Cs w:val="36"/>
              </w:rPr>
            </w:pPr>
            <w:r w:rsidRPr="00E227A7">
              <w:rPr>
                <w:rFonts w:ascii="Times New Roman" w:eastAsia="Times New Roman" w:hAnsi="Times New Roman" w:cs="Times New Roman"/>
                <w:b/>
                <w:bCs/>
                <w:color w:val="000000"/>
                <w:szCs w:val="36"/>
              </w:rPr>
              <w:t xml:space="preserve">Level 3: </w:t>
            </w:r>
          </w:p>
          <w:p w14:paraId="1B143AD6" w14:textId="589D4F19" w:rsidR="00F67D36" w:rsidRPr="00E227A7" w:rsidRDefault="00F67D36" w:rsidP="00F67D3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Cs w:val="36"/>
              </w:rPr>
            </w:pPr>
            <w:r w:rsidRPr="00E227A7">
              <w:rPr>
                <w:rFonts w:ascii="Times New Roman" w:eastAsia="Times New Roman" w:hAnsi="Times New Roman" w:cs="Times New Roman"/>
                <w:b/>
                <w:bCs/>
                <w:color w:val="000000"/>
                <w:szCs w:val="36"/>
              </w:rPr>
              <w:t xml:space="preserve">Degree Level Changes or Financial </w:t>
            </w:r>
            <w:r w:rsidR="00E227A7" w:rsidRPr="00E227A7">
              <w:rPr>
                <w:rFonts w:ascii="Times New Roman" w:eastAsia="Times New Roman" w:hAnsi="Times New Roman" w:cs="Times New Roman"/>
                <w:b/>
                <w:bCs/>
                <w:color w:val="000000"/>
                <w:szCs w:val="36"/>
              </w:rPr>
              <w:t>Changes</w:t>
            </w:r>
            <w:r w:rsidRPr="00E227A7">
              <w:rPr>
                <w:rFonts w:ascii="Times New Roman" w:eastAsia="Times New Roman" w:hAnsi="Times New Roman" w:cs="Times New Roman"/>
                <w:b/>
                <w:bCs/>
                <w:color w:val="000000"/>
                <w:szCs w:val="36"/>
              </w:rPr>
              <w:t xml:space="preserve"> </w:t>
            </w:r>
          </w:p>
          <w:p w14:paraId="29B3E5FD" w14:textId="77777777" w:rsidR="00E227A7" w:rsidRPr="00982BA8" w:rsidRDefault="00E227A7" w:rsidP="0040016E">
            <w:pPr>
              <w:pStyle w:val="ListParagraph"/>
              <w:numPr>
                <w:ilvl w:val="0"/>
                <w:numId w:val="5"/>
              </w:numPr>
              <w:outlineLvl w:val="1"/>
              <w:rPr>
                <w:rFonts w:ascii="Times New Roman" w:eastAsia="Times New Roman" w:hAnsi="Times New Roman" w:cs="Times New Roman"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32"/>
              </w:rPr>
              <w:t>Establishing a new academic degree program (including those established as part of a dual degree program)</w:t>
            </w:r>
          </w:p>
          <w:p w14:paraId="43C5611D" w14:textId="77777777" w:rsidR="00E227A7" w:rsidRPr="00982BA8" w:rsidRDefault="00E227A7" w:rsidP="0040016E">
            <w:pPr>
              <w:pStyle w:val="ListParagraph"/>
              <w:numPr>
                <w:ilvl w:val="0"/>
                <w:numId w:val="5"/>
              </w:numPr>
              <w:outlineLvl w:val="1"/>
              <w:rPr>
                <w:rFonts w:ascii="Times New Roman" w:eastAsia="Times New Roman" w:hAnsi="Times New Roman" w:cs="Times New Roman"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32"/>
              </w:rPr>
              <w:t>Establishing a distance education program (both off-site and online)</w:t>
            </w:r>
          </w:p>
          <w:p w14:paraId="27DE1DD5" w14:textId="0725C3A2" w:rsidR="00E227A7" w:rsidRDefault="00E227A7" w:rsidP="0040016E">
            <w:pPr>
              <w:pStyle w:val="ListParagraph"/>
              <w:numPr>
                <w:ilvl w:val="0"/>
                <w:numId w:val="5"/>
              </w:numPr>
              <w:outlineLvl w:val="1"/>
              <w:rPr>
                <w:rFonts w:ascii="Times New Roman" w:eastAsia="Times New Roman" w:hAnsi="Times New Roman" w:cs="Times New Roman"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32"/>
              </w:rPr>
              <w:t>Adding/deleting courses in the general education program</w:t>
            </w:r>
          </w:p>
          <w:p w14:paraId="00DB38D4" w14:textId="77777777" w:rsidR="00F168C5" w:rsidRDefault="00E227A7" w:rsidP="00F168C5">
            <w:pPr>
              <w:pStyle w:val="ListParagraph"/>
              <w:numPr>
                <w:ilvl w:val="0"/>
                <w:numId w:val="5"/>
              </w:numPr>
              <w:outlineLvl w:val="1"/>
              <w:rPr>
                <w:rFonts w:ascii="Times New Roman" w:eastAsia="Times New Roman" w:hAnsi="Times New Roman" w:cs="Times New Roman"/>
                <w:color w:val="000000"/>
                <w:szCs w:val="3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32"/>
              </w:rPr>
              <w:t>All changes that go to external stakeholder</w:t>
            </w:r>
            <w:r w:rsidR="00F168C5">
              <w:rPr>
                <w:rFonts w:ascii="Times New Roman" w:eastAsia="Times New Roman" w:hAnsi="Times New Roman" w:cs="Times New Roman"/>
                <w:color w:val="000000"/>
                <w:szCs w:val="32"/>
              </w:rPr>
              <w:t>s</w:t>
            </w:r>
          </w:p>
          <w:p w14:paraId="77CD9E4F" w14:textId="57CCCC72" w:rsidR="00F67D36" w:rsidRPr="00F168C5" w:rsidRDefault="00F168C5" w:rsidP="00F168C5">
            <w:pPr>
              <w:pStyle w:val="ListParagraph"/>
              <w:numPr>
                <w:ilvl w:val="0"/>
                <w:numId w:val="5"/>
              </w:numPr>
              <w:outlineLvl w:val="1"/>
              <w:rPr>
                <w:rFonts w:ascii="Times New Roman" w:eastAsia="Times New Roman" w:hAnsi="Times New Roman" w:cs="Times New Roman"/>
                <w:color w:val="000000"/>
                <w:szCs w:val="32"/>
              </w:rPr>
            </w:pPr>
            <w:r w:rsidRPr="00982BA8">
              <w:rPr>
                <w:rFonts w:ascii="Times New Roman" w:eastAsia="Times New Roman" w:hAnsi="Times New Roman" w:cs="Times New Roman"/>
                <w:color w:val="000000"/>
                <w:szCs w:val="32"/>
              </w:rPr>
              <w:t>Name change for department</w:t>
            </w:r>
          </w:p>
        </w:tc>
      </w:tr>
    </w:tbl>
    <w:p w14:paraId="73A461DC" w14:textId="1B4C7DB0" w:rsidR="00841F12" w:rsidRPr="00E227A7" w:rsidRDefault="00841F12" w:rsidP="00231611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8"/>
          <w:szCs w:val="36"/>
        </w:rPr>
      </w:pPr>
      <w:r w:rsidRPr="00E227A7">
        <w:rPr>
          <w:rFonts w:ascii="Times New Roman" w:eastAsia="Times New Roman" w:hAnsi="Times New Roman" w:cs="Times New Roman"/>
          <w:b/>
          <w:bCs/>
          <w:color w:val="000000"/>
          <w:sz w:val="28"/>
          <w:szCs w:val="36"/>
        </w:rPr>
        <w:t xml:space="preserve">Flow-through </w:t>
      </w:r>
      <w:r w:rsidR="00231611" w:rsidRPr="00E227A7">
        <w:rPr>
          <w:rFonts w:ascii="Times New Roman" w:eastAsia="Times New Roman" w:hAnsi="Times New Roman" w:cs="Times New Roman"/>
          <w:b/>
          <w:bCs/>
          <w:color w:val="000000"/>
          <w:sz w:val="28"/>
          <w:szCs w:val="36"/>
        </w:rPr>
        <w:t>P</w:t>
      </w:r>
      <w:r w:rsidRPr="00E227A7">
        <w:rPr>
          <w:rFonts w:ascii="Times New Roman" w:eastAsia="Times New Roman" w:hAnsi="Times New Roman" w:cs="Times New Roman"/>
          <w:b/>
          <w:bCs/>
          <w:color w:val="000000"/>
          <w:sz w:val="28"/>
          <w:szCs w:val="36"/>
        </w:rPr>
        <w:t>rocess</w:t>
      </w:r>
    </w:p>
    <w:tbl>
      <w:tblPr>
        <w:tblW w:w="10437" w:type="dxa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00" w:type="dxa"/>
          <w:left w:w="10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6115"/>
        <w:gridCol w:w="1404"/>
        <w:gridCol w:w="1459"/>
        <w:gridCol w:w="1459"/>
      </w:tblGrid>
      <w:tr w:rsidR="00BC3434" w:rsidRPr="00231611" w14:paraId="1512DD1E" w14:textId="5530891B" w:rsidTr="00F67D36">
        <w:trPr>
          <w:trHeight w:hRule="exact" w:val="403"/>
          <w:tblHeader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FC5F8"/>
            <w:hideMark/>
          </w:tcPr>
          <w:p w14:paraId="044B223F" w14:textId="77777777" w:rsidR="00BC3434" w:rsidRPr="00231611" w:rsidRDefault="00BC3434" w:rsidP="00AD66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FC5F8"/>
            <w:hideMark/>
          </w:tcPr>
          <w:p w14:paraId="516D7EF6" w14:textId="77777777" w:rsidR="00BC3434" w:rsidRPr="00231611" w:rsidRDefault="00BC3434" w:rsidP="00AD66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vel 1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FC5F8"/>
            <w:hideMark/>
          </w:tcPr>
          <w:p w14:paraId="25ADBC05" w14:textId="47A5C014" w:rsidR="00BC3434" w:rsidRPr="00231611" w:rsidRDefault="00BC3434" w:rsidP="00AD66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vel 2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FC5F8"/>
          </w:tcPr>
          <w:p w14:paraId="4208A7CD" w14:textId="3F795E93" w:rsidR="00BC3434" w:rsidRPr="00231611" w:rsidRDefault="00F67D36" w:rsidP="00AD66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vel 3</w:t>
            </w:r>
          </w:p>
        </w:tc>
      </w:tr>
      <w:tr w:rsidR="00F67D36" w:rsidRPr="00231611" w14:paraId="43282634" w14:textId="611A38E4" w:rsidTr="00F67D36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B97E73" w14:textId="6B9C8B1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Department Curriculum Committee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hideMark/>
          </w:tcPr>
          <w:p w14:paraId="5A34BE3E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hideMark/>
          </w:tcPr>
          <w:p w14:paraId="44887CCA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46055F5D" w14:textId="6A17BE2C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</w:tr>
      <w:tr w:rsidR="00F67D36" w:rsidRPr="00231611" w14:paraId="4CD125F9" w14:textId="57285923" w:rsidTr="00F67D36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4E640A" w14:textId="3CC689F8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Department Chair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hideMark/>
          </w:tcPr>
          <w:p w14:paraId="3860DAF4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hideMark/>
          </w:tcPr>
          <w:p w14:paraId="3D10E941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41F07233" w14:textId="2BE77ABF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</w:tr>
      <w:tr w:rsidR="00F67D36" w:rsidRPr="00231611" w14:paraId="5677B476" w14:textId="4059EA3D" w:rsidTr="00455F95">
        <w:trPr>
          <w:trHeight w:hRule="exact" w:val="796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AAA69D" w14:textId="04526545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School Dean School, Graduate Schoo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*</w:t>
            </w:r>
            <w:r w:rsidR="00455F95">
              <w:rPr>
                <w:rFonts w:ascii="Times New Roman" w:eastAsia="Times New Roman" w:hAnsi="Times New Roman" w:cs="Times New Roman"/>
                <w:color w:val="000000"/>
              </w:rPr>
              <w:t xml:space="preserve">, Honors*, CITOL*, </w:t>
            </w: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and General Education Committee</w:t>
            </w:r>
            <w:r w:rsidR="00455F9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43C690C1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color w:val="000000"/>
                <w:highlight w:val="yellow"/>
              </w:rPr>
              <w:t>Approval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6A7CF2B3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547C0C96" w14:textId="6A5CC64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</w:tr>
      <w:tr w:rsidR="00F67D36" w:rsidRPr="00231611" w14:paraId="5B8AE492" w14:textId="35FBBBF2" w:rsidTr="00F67D36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3013C" w14:textId="7D27F31A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Faculty Assembly Academic Standards Committee (FAASC)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6349FE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hideMark/>
          </w:tcPr>
          <w:p w14:paraId="2A961AB2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15660A82" w14:textId="042F8A48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</w:tr>
      <w:tr w:rsidR="00F67D36" w:rsidRPr="00231611" w14:paraId="0835A536" w14:textId="06ADDDAB" w:rsidTr="00F67D36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A6FA0EF" w14:textId="6B612428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Faculty Assembly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77DE03F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hideMark/>
          </w:tcPr>
          <w:p w14:paraId="4C482EBB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571DA4B0" w14:textId="2ED8A2A1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</w:tr>
      <w:tr w:rsidR="00F67D36" w:rsidRPr="00231611" w14:paraId="25D2DC0A" w14:textId="2743DD4A" w:rsidTr="00F67D36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D0FC3F7" w14:textId="14D3FC31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Provost’s Office</w:t>
            </w:r>
            <w:r w:rsidR="0040016E">
              <w:rPr>
                <w:rFonts w:ascii="Times New Roman" w:eastAsia="Times New Roman" w:hAnsi="Times New Roman" w:cs="Times New Roman"/>
                <w:color w:val="000000"/>
              </w:rPr>
              <w:t>/Academic Council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DD88D0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4838D5C" w14:textId="6054D355" w:rsidR="00F67D36" w:rsidRPr="00F67D36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67D36">
              <w:rPr>
                <w:rFonts w:ascii="Times New Roman" w:eastAsia="Times New Roman" w:hAnsi="Times New Roman" w:cs="Times New Roman"/>
                <w:bCs/>
                <w:color w:val="000000"/>
              </w:rPr>
              <w:t>Notification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718D2231" w14:textId="47E3D65A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</w:tr>
      <w:tr w:rsidR="00F67D36" w:rsidRPr="00231611" w14:paraId="2EA747C8" w14:textId="2B9BE6BB" w:rsidTr="00F67D36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A55C8D" w14:textId="233DA56B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UMES </w:t>
            </w: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System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MCHE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DC589A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2D2738B" w14:textId="5EC2CAF0" w:rsidR="00F67D36" w:rsidRPr="00F67D36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67D36">
              <w:rPr>
                <w:rFonts w:ascii="Times New Roman" w:eastAsia="Times New Roman" w:hAnsi="Times New Roman" w:cs="Times New Roman"/>
                <w:bCs/>
                <w:color w:val="000000"/>
              </w:rPr>
              <w:t>Notification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16EF4D68" w14:textId="43392A3D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roval</w:t>
            </w:r>
          </w:p>
        </w:tc>
      </w:tr>
      <w:tr w:rsidR="00F67D36" w:rsidRPr="00231611" w14:paraId="2C23D695" w14:textId="75794E78" w:rsidTr="00F67D36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297166" w14:textId="77777777" w:rsidR="00F67D36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MSCHE Liaison</w:t>
            </w:r>
          </w:p>
          <w:p w14:paraId="6279848B" w14:textId="43D393BA" w:rsidR="00F67D36" w:rsidRPr="00231611" w:rsidRDefault="00F67D36" w:rsidP="00F67D36">
            <w:pPr>
              <w:tabs>
                <w:tab w:val="left" w:pos="1260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DEADDF" w14:textId="77777777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F01338F" w14:textId="178EA481" w:rsidR="00F67D36" w:rsidRPr="00F67D36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67D36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</w:tcPr>
          <w:p w14:paraId="49C43A91" w14:textId="1A6F5525" w:rsidR="00F67D36" w:rsidRPr="00231611" w:rsidRDefault="00F67D36" w:rsidP="00F67D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pproval</w:t>
            </w:r>
          </w:p>
        </w:tc>
      </w:tr>
      <w:tr w:rsidR="00E227A7" w:rsidRPr="00231611" w14:paraId="47C6EE0F" w14:textId="77777777" w:rsidTr="00002FFC">
        <w:trPr>
          <w:trHeight w:hRule="exact" w:val="403"/>
          <w:tblCellSpacing w:w="15" w:type="dxa"/>
        </w:trPr>
        <w:tc>
          <w:tcPr>
            <w:tcW w:w="6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E64EDA" w14:textId="309B0669" w:rsidR="00E227A7" w:rsidRPr="00231611" w:rsidRDefault="005371C7" w:rsidP="00E227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gistrar (updates </w:t>
            </w:r>
            <w:r w:rsidR="00E227A7" w:rsidRPr="00231611">
              <w:rPr>
                <w:rFonts w:ascii="Times New Roman" w:eastAsia="Times New Roman" w:hAnsi="Times New Roman" w:cs="Times New Roman"/>
                <w:color w:val="000000"/>
              </w:rPr>
              <w:t>Admission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</w:t>
            </w:r>
            <w:r w:rsidR="0040016E">
              <w:rPr>
                <w:rFonts w:ascii="Times New Roman" w:eastAsia="Times New Roman" w:hAnsi="Times New Roman" w:cs="Times New Roman"/>
                <w:color w:val="000000"/>
              </w:rPr>
              <w:t>Financial</w:t>
            </w:r>
            <w:r w:rsidR="00E227A7">
              <w:rPr>
                <w:rFonts w:ascii="Times New Roman" w:eastAsia="Times New Roman" w:hAnsi="Times New Roman" w:cs="Times New Roman"/>
                <w:color w:val="000000"/>
              </w:rPr>
              <w:t xml:space="preserve"> Ai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of changes)</w:t>
            </w:r>
          </w:p>
        </w:tc>
        <w:tc>
          <w:tcPr>
            <w:tcW w:w="13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26BFE53" w14:textId="44E021E2" w:rsidR="00E227A7" w:rsidRPr="00231611" w:rsidRDefault="00E227A7" w:rsidP="00E227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089D2E" w14:textId="6580AF18" w:rsidR="00E227A7" w:rsidRPr="00F67D36" w:rsidRDefault="00E227A7" w:rsidP="00E227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  <w:tc>
          <w:tcPr>
            <w:tcW w:w="141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982BE30" w14:textId="14CA1D50" w:rsidR="00E227A7" w:rsidRDefault="00E227A7" w:rsidP="00E227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231611">
              <w:rPr>
                <w:rFonts w:ascii="Times New Roman" w:eastAsia="Times New Roman" w:hAnsi="Times New Roman" w:cs="Times New Roman"/>
                <w:color w:val="000000"/>
              </w:rPr>
              <w:t>Notification</w:t>
            </w:r>
          </w:p>
        </w:tc>
      </w:tr>
    </w:tbl>
    <w:p w14:paraId="75EBDF9A" w14:textId="42A3C6E9" w:rsidR="00632E13" w:rsidRDefault="00F67D36" w:rsidP="00F67D36">
      <w:r>
        <w:t>*If necessary</w:t>
      </w:r>
    </w:p>
    <w:sectPr w:rsidR="00632E13" w:rsidSect="00982BA8">
      <w:type w:val="continuous"/>
      <w:pgSz w:w="12240" w:h="15840"/>
      <w:pgMar w:top="720" w:right="72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C3CE4" w14:textId="77777777" w:rsidR="00B3030A" w:rsidRDefault="00B3030A" w:rsidP="00841F12">
      <w:pPr>
        <w:spacing w:after="0" w:line="240" w:lineRule="auto"/>
      </w:pPr>
      <w:r>
        <w:separator/>
      </w:r>
    </w:p>
  </w:endnote>
  <w:endnote w:type="continuationSeparator" w:id="0">
    <w:p w14:paraId="0B04C8D6" w14:textId="77777777" w:rsidR="00B3030A" w:rsidRDefault="00B3030A" w:rsidP="00841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066779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8564C32" w14:textId="336E359E" w:rsidR="00841F12" w:rsidRDefault="00841F12" w:rsidP="00841F12">
            <w:pPr>
              <w:pStyle w:val="Footer"/>
            </w:pPr>
            <w:r>
              <w:t xml:space="preserve">CNP Approval Levels 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A2C4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A2C4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1B5FA4D" w14:textId="558BD962" w:rsidR="00841F12" w:rsidRDefault="000738B0">
    <w:pPr>
      <w:pStyle w:val="Footer"/>
    </w:pPr>
    <w:r>
      <w:t xml:space="preserve">Proposed for </w:t>
    </w:r>
    <w:r w:rsidR="00456425">
      <w:t>Adopt</w:t>
    </w:r>
    <w:r>
      <w:t>ion</w:t>
    </w:r>
    <w:r w:rsidR="00455F95">
      <w:t xml:space="preserve"> by AA </w:t>
    </w:r>
    <w:r>
      <w:t>and FA</w:t>
    </w:r>
    <w:r w:rsidR="00841F12">
      <w:t xml:space="preserve"> </w:t>
    </w:r>
    <w:r w:rsidR="00455F95">
      <w:t>10/12</w:t>
    </w:r>
    <w:r w:rsidR="008E6AE3"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9D1F8D" w14:textId="77777777" w:rsidR="00B3030A" w:rsidRDefault="00B3030A" w:rsidP="00841F12">
      <w:pPr>
        <w:spacing w:after="0" w:line="240" w:lineRule="auto"/>
      </w:pPr>
      <w:r>
        <w:separator/>
      </w:r>
    </w:p>
  </w:footnote>
  <w:footnote w:type="continuationSeparator" w:id="0">
    <w:p w14:paraId="020F89D5" w14:textId="77777777" w:rsidR="00B3030A" w:rsidRDefault="00B3030A" w:rsidP="00841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489AF" w14:textId="77777777" w:rsidR="00841F12" w:rsidRPr="00945263" w:rsidRDefault="00C71B64" w:rsidP="00945263">
    <w:pPr>
      <w:pStyle w:val="Header"/>
      <w:jc w:val="center"/>
      <w:rPr>
        <w:rFonts w:ascii="Times New Roman" w:hAnsi="Times New Roman" w:cs="Times New Roman"/>
        <w:b/>
        <w:sz w:val="24"/>
      </w:rPr>
    </w:pPr>
    <w:r>
      <w:rPr>
        <w:rFonts w:ascii="Times New Roman" w:hAnsi="Times New Roman" w:cs="Times New Roman"/>
        <w:b/>
        <w:sz w:val="24"/>
      </w:rPr>
      <w:t xml:space="preserve">University </w:t>
    </w:r>
    <w:r w:rsidR="000377A8">
      <w:rPr>
        <w:rFonts w:ascii="Times New Roman" w:hAnsi="Times New Roman" w:cs="Times New Roman"/>
        <w:b/>
        <w:sz w:val="24"/>
      </w:rPr>
      <w:t xml:space="preserve">of Maryland Eastern Shore </w:t>
    </w:r>
    <w:r w:rsidR="00945263" w:rsidRPr="00945263">
      <w:rPr>
        <w:rFonts w:ascii="Times New Roman" w:hAnsi="Times New Roman" w:cs="Times New Roman"/>
        <w:b/>
        <w:sz w:val="24"/>
      </w:rPr>
      <w:t>Curriculum and New Programs</w:t>
    </w:r>
    <w:r w:rsidR="00945263">
      <w:rPr>
        <w:rFonts w:ascii="Times New Roman" w:hAnsi="Times New Roman" w:cs="Times New Roman"/>
        <w:b/>
        <w:sz w:val="24"/>
      </w:rPr>
      <w:t xml:space="preserve"> (CNP)</w:t>
    </w:r>
    <w:r w:rsidR="00945263" w:rsidRPr="00945263">
      <w:rPr>
        <w:rFonts w:ascii="Times New Roman" w:hAnsi="Times New Roman" w:cs="Times New Roman"/>
        <w:b/>
        <w:sz w:val="24"/>
      </w:rPr>
      <w:t xml:space="preserve"> Approval Leve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B56ED840"/>
    <w:lvl w:ilvl="0">
      <w:numFmt w:val="bullet"/>
      <w:lvlText w:val="*"/>
      <w:lvlJc w:val="left"/>
    </w:lvl>
  </w:abstractNum>
  <w:abstractNum w:abstractNumId="1" w15:restartNumberingAfterBreak="0">
    <w:nsid w:val="091514AA"/>
    <w:multiLevelType w:val="hybridMultilevel"/>
    <w:tmpl w:val="FD3C8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045C0"/>
    <w:multiLevelType w:val="multilevel"/>
    <w:tmpl w:val="265E2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A719C6"/>
    <w:multiLevelType w:val="multilevel"/>
    <w:tmpl w:val="13C02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654155"/>
    <w:multiLevelType w:val="multilevel"/>
    <w:tmpl w:val="2EC6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Arial" w:hAnsi="Arial" w:cs="Arial" w:hint="default"/>
          <w:sz w:val="44"/>
        </w:r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7UwtzA2NLE0tTBW0lEKTi0uzszPAykwqQUAG2TjrSwAAAA="/>
  </w:docVars>
  <w:rsids>
    <w:rsidRoot w:val="00841F12"/>
    <w:rsid w:val="000377A8"/>
    <w:rsid w:val="000424B2"/>
    <w:rsid w:val="000738B0"/>
    <w:rsid w:val="001138CD"/>
    <w:rsid w:val="00130F56"/>
    <w:rsid w:val="00231611"/>
    <w:rsid w:val="00263FF1"/>
    <w:rsid w:val="00326841"/>
    <w:rsid w:val="003C1829"/>
    <w:rsid w:val="0040016E"/>
    <w:rsid w:val="00455F95"/>
    <w:rsid w:val="00456425"/>
    <w:rsid w:val="00476638"/>
    <w:rsid w:val="005371C7"/>
    <w:rsid w:val="00565BDA"/>
    <w:rsid w:val="007E6E7D"/>
    <w:rsid w:val="00820372"/>
    <w:rsid w:val="00841F12"/>
    <w:rsid w:val="008E6AE3"/>
    <w:rsid w:val="00945263"/>
    <w:rsid w:val="00982BA8"/>
    <w:rsid w:val="00991665"/>
    <w:rsid w:val="009E1132"/>
    <w:rsid w:val="00A31673"/>
    <w:rsid w:val="00AD66B6"/>
    <w:rsid w:val="00AE1540"/>
    <w:rsid w:val="00B3030A"/>
    <w:rsid w:val="00BB313C"/>
    <w:rsid w:val="00BC3434"/>
    <w:rsid w:val="00BD5A2E"/>
    <w:rsid w:val="00C209C6"/>
    <w:rsid w:val="00C71B64"/>
    <w:rsid w:val="00C744C4"/>
    <w:rsid w:val="00CA223A"/>
    <w:rsid w:val="00CA2C4C"/>
    <w:rsid w:val="00CF3E5A"/>
    <w:rsid w:val="00DA40AF"/>
    <w:rsid w:val="00E227A7"/>
    <w:rsid w:val="00E34C15"/>
    <w:rsid w:val="00E72DE7"/>
    <w:rsid w:val="00E83EAC"/>
    <w:rsid w:val="00F168C5"/>
    <w:rsid w:val="00F67D36"/>
    <w:rsid w:val="00F90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60DD0"/>
  <w15:chartTrackingRefBased/>
  <w15:docId w15:val="{5B43C717-676C-4768-B63C-B6C5E9AB3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F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F12"/>
  </w:style>
  <w:style w:type="paragraph" w:styleId="Footer">
    <w:name w:val="footer"/>
    <w:basedOn w:val="Normal"/>
    <w:link w:val="FooterChar"/>
    <w:uiPriority w:val="99"/>
    <w:unhideWhenUsed/>
    <w:rsid w:val="00841F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F12"/>
  </w:style>
  <w:style w:type="paragraph" w:styleId="ListParagraph">
    <w:name w:val="List Paragraph"/>
    <w:basedOn w:val="Normal"/>
    <w:uiPriority w:val="34"/>
    <w:qFormat/>
    <w:rsid w:val="0047663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316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6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6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6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61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F67D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6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B3293-8852-4ABB-A53D-6318B3FE8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hi, Tau</dc:creator>
  <cp:keywords/>
  <dc:description/>
  <cp:lastModifiedBy>Satterlee, Donna J</cp:lastModifiedBy>
  <cp:revision>2</cp:revision>
  <dcterms:created xsi:type="dcterms:W3CDTF">2021-11-02T14:02:00Z</dcterms:created>
  <dcterms:modified xsi:type="dcterms:W3CDTF">2021-11-02T14:02:00Z</dcterms:modified>
</cp:coreProperties>
</file>